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57590A3D" w:rsidR="00E238CA" w:rsidRDefault="003D1814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Mahesh Sahore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2B638314" w:rsidR="00E238CA" w:rsidRDefault="003D1814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Mahesh.sahore@gmail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5C6DEC3A" w14:textId="32ED8C21" w:rsidR="00E238CA" w:rsidRPr="00E238CA" w:rsidRDefault="003D1814" w:rsidP="003D1814">
            <w:pPr>
              <w:spacing w:line="0" w:lineRule="atLeast"/>
              <w:jc w:val="both"/>
              <w:rPr>
                <w:rFonts w:ascii="Arial" w:hAnsi="Arial" w:cs="Arial"/>
                <w:b/>
                <w:bCs/>
              </w:rPr>
            </w:pPr>
            <w:r w:rsidRPr="003D1814">
              <w:rPr>
                <w:rFonts w:ascii="Arial" w:hAnsi="Arial" w:cs="Arial"/>
                <w:b/>
                <w:bCs/>
              </w:rPr>
              <w:t>https://sahorem.github.io/</w:t>
            </w: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1B3527DA" w:rsidR="00E238CA" w:rsidRDefault="003D1814" w:rsidP="00E238CA">
            <w:pPr>
              <w:jc w:val="both"/>
              <w:rPr>
                <w:rFonts w:ascii="Arial" w:hAnsi="Arial" w:cs="Arial"/>
              </w:rPr>
            </w:pPr>
            <w:r w:rsidRPr="003D1814">
              <w:rPr>
                <w:rFonts w:ascii="Arial" w:hAnsi="Arial" w:cs="Arial"/>
              </w:rPr>
              <w:t>https://sahorem.github.io/</w:t>
            </w: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10EA860C" w:rsidR="00E238CA" w:rsidRDefault="003D1814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dex.css </w:t>
            </w:r>
            <w:r w:rsidR="00AF565E">
              <w:rPr>
                <w:rFonts w:ascii="Arial" w:hAnsi="Arial" w:cs="Arial"/>
              </w:rPr>
              <w:object w:dxaOrig="1501" w:dyaOrig="980" w14:anchorId="10252B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pt;height:49pt" o:ole="">
                  <v:imagedata r:id="rId9" o:title=""/>
                </v:shape>
                <o:OLEObject Type="Embed" ProgID="Package" ShapeID="_x0000_i1025" DrawAspect="Icon" ObjectID="_1677843756" r:id="rId10"/>
              </w:object>
            </w: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6BC68E89" w:rsidR="00E238CA" w:rsidRDefault="003D1814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dex.html has bootstrap carousel. </w:t>
            </w:r>
          </w:p>
        </w:tc>
      </w:tr>
      <w:tr w:rsidR="003D1814" w14:paraId="0DBB4CE9" w14:textId="77777777" w:rsidTr="00FC05EE">
        <w:tc>
          <w:tcPr>
            <w:tcW w:w="3505" w:type="dxa"/>
          </w:tcPr>
          <w:p w14:paraId="4D3CDE00" w14:textId="2808D38F" w:rsidR="003D1814" w:rsidRPr="00AF565E" w:rsidRDefault="003D1814" w:rsidP="00AF565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</w:tc>
        <w:tc>
          <w:tcPr>
            <w:tcW w:w="5845" w:type="dxa"/>
          </w:tcPr>
          <w:p w14:paraId="331D7FC4" w14:textId="2ABDC19A" w:rsidR="003D1814" w:rsidRDefault="003D1814" w:rsidP="003D1814">
            <w:pPr>
              <w:jc w:val="both"/>
              <w:rPr>
                <w:rFonts w:ascii="Arial" w:hAnsi="Arial" w:cs="Arial"/>
              </w:rPr>
            </w:pPr>
            <w:r w:rsidRPr="003D1814">
              <w:rPr>
                <w:rFonts w:ascii="Arial" w:hAnsi="Arial" w:cs="Arial"/>
                <w:b/>
                <w:bCs/>
              </w:rPr>
              <w:t>https://sahorem.github.io/</w:t>
            </w:r>
          </w:p>
        </w:tc>
      </w:tr>
      <w:tr w:rsidR="003D1814" w14:paraId="7995F7D7" w14:textId="77777777" w:rsidTr="00FC05EE">
        <w:tc>
          <w:tcPr>
            <w:tcW w:w="3505" w:type="dxa"/>
          </w:tcPr>
          <w:p w14:paraId="7D738586" w14:textId="7A316ECD" w:rsidR="003D1814" w:rsidRPr="00734B5E" w:rsidRDefault="003D1814" w:rsidP="003D1814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3D1814" w:rsidRDefault="003D1814" w:rsidP="003D1814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68B979AD" w:rsidR="003D1814" w:rsidRDefault="00AF565E" w:rsidP="003D1814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1" w:history="1">
              <w:r w:rsidR="003D1814">
                <w:rPr>
                  <w:rStyle w:val="Hyperlink"/>
                  <w:rFonts w:ascii="Segoe UI" w:hAnsi="Segoe UI" w:cs="Segoe UI"/>
                  <w:shd w:val="clear" w:color="auto" w:fill="FFFFFF"/>
                </w:rPr>
                <w:t>sahorem.github.io</w:t>
              </w:r>
            </w:hyperlink>
            <w:r w:rsidR="003D1814">
              <w:rPr>
                <w:rStyle w:val="mx-1"/>
                <w:rFonts w:ascii="Segoe UI" w:hAnsi="Segoe UI" w:cs="Segoe UI"/>
                <w:color w:val="24292E"/>
                <w:shd w:val="clear" w:color="auto" w:fill="FFFFFF"/>
              </w:rPr>
              <w:t>/</w:t>
            </w:r>
            <w:proofErr w:type="spellStart"/>
            <w:r w:rsidR="003D1814">
              <w:rPr>
                <w:rStyle w:val="Strong"/>
                <w:rFonts w:ascii="Segoe UI" w:hAnsi="Segoe UI" w:cs="Segoe UI"/>
                <w:color w:val="24292E"/>
                <w:shd w:val="clear" w:color="auto" w:fill="FFFFFF"/>
              </w:rPr>
              <w:t>pacman</w:t>
            </w:r>
            <w:proofErr w:type="spellEnd"/>
            <w:r w:rsidR="003D1814">
              <w:rPr>
                <w:rStyle w:val="mx-1"/>
                <w:rFonts w:ascii="Segoe UI" w:hAnsi="Segoe UI" w:cs="Segoe UI"/>
                <w:color w:val="24292E"/>
                <w:shd w:val="clear" w:color="auto" w:fill="FFFFFF"/>
              </w:rPr>
              <w:t>/</w:t>
            </w:r>
          </w:p>
        </w:tc>
      </w:tr>
      <w:tr w:rsidR="003D1814" w14:paraId="2759026F" w14:textId="77777777" w:rsidTr="00FC05EE">
        <w:tc>
          <w:tcPr>
            <w:tcW w:w="3505" w:type="dxa"/>
          </w:tcPr>
          <w:p w14:paraId="53D65C97" w14:textId="77777777" w:rsidR="003D1814" w:rsidRPr="00734B5E" w:rsidRDefault="003D1814" w:rsidP="003D1814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3D1814" w:rsidRDefault="003D1814" w:rsidP="003D1814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9EF18A" w:rsidR="003D1814" w:rsidRDefault="00AF565E" w:rsidP="003D1814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2" w:history="1">
              <w:r w:rsidR="003D1814">
                <w:rPr>
                  <w:rStyle w:val="Hyperlink"/>
                  <w:rFonts w:ascii="Segoe UI" w:hAnsi="Segoe UI" w:cs="Segoe UI"/>
                  <w:shd w:val="clear" w:color="auto" w:fill="FFFFFF"/>
                </w:rPr>
                <w:t>sahorem.github.io</w:t>
              </w:r>
            </w:hyperlink>
            <w:r w:rsidR="003D1814">
              <w:rPr>
                <w:rStyle w:val="mx-1"/>
                <w:rFonts w:ascii="Segoe UI" w:hAnsi="Segoe UI" w:cs="Segoe UI"/>
                <w:color w:val="24292E"/>
                <w:shd w:val="clear" w:color="auto" w:fill="FFFFFF"/>
              </w:rPr>
              <w:t>/</w:t>
            </w:r>
            <w:proofErr w:type="spellStart"/>
            <w:r w:rsidR="003D1814">
              <w:rPr>
                <w:rStyle w:val="Strong"/>
                <w:rFonts w:ascii="Segoe UI" w:hAnsi="Segoe UI" w:cs="Segoe UI"/>
                <w:color w:val="24292E"/>
                <w:shd w:val="clear" w:color="auto" w:fill="FFFFFF"/>
              </w:rPr>
              <w:t>eye_movement</w:t>
            </w:r>
            <w:proofErr w:type="spellEnd"/>
            <w:r w:rsidR="003D1814">
              <w:rPr>
                <w:rStyle w:val="mx-1"/>
                <w:rFonts w:ascii="Segoe UI" w:hAnsi="Segoe UI" w:cs="Segoe UI"/>
                <w:color w:val="24292E"/>
                <w:shd w:val="clear" w:color="auto" w:fill="FFFFFF"/>
              </w:rPr>
              <w:t>/</w:t>
            </w:r>
          </w:p>
        </w:tc>
      </w:tr>
      <w:tr w:rsidR="003D1814" w14:paraId="162290EC" w14:textId="77777777" w:rsidTr="00FC05EE">
        <w:tc>
          <w:tcPr>
            <w:tcW w:w="3505" w:type="dxa"/>
          </w:tcPr>
          <w:p w14:paraId="4EC58A47" w14:textId="61AAF0E2" w:rsidR="003D1814" w:rsidRDefault="003D1814" w:rsidP="003D1814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216FB1ED" w:rsidR="003D1814" w:rsidRDefault="00AF565E" w:rsidP="003D1814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3" w:history="1">
              <w:r w:rsidR="003D1814">
                <w:rPr>
                  <w:rStyle w:val="Hyperlink"/>
                  <w:rFonts w:ascii="Segoe UI" w:hAnsi="Segoe UI" w:cs="Segoe UI"/>
                  <w:shd w:val="clear" w:color="auto" w:fill="FFFFFF"/>
                </w:rPr>
                <w:t>sahorem.github.io</w:t>
              </w:r>
            </w:hyperlink>
            <w:r w:rsidR="003D1814">
              <w:rPr>
                <w:rStyle w:val="mx-1"/>
                <w:rFonts w:ascii="Segoe UI" w:hAnsi="Segoe UI" w:cs="Segoe UI"/>
                <w:color w:val="24292E"/>
                <w:shd w:val="clear" w:color="auto" w:fill="FFFFFF"/>
              </w:rPr>
              <w:t>/</w:t>
            </w:r>
            <w:proofErr w:type="spellStart"/>
            <w:r w:rsidR="003D1814">
              <w:rPr>
                <w:rStyle w:val="Strong"/>
                <w:rFonts w:ascii="Segoe UI" w:hAnsi="Segoe UI" w:cs="Segoe UI"/>
                <w:color w:val="24292E"/>
                <w:shd w:val="clear" w:color="auto" w:fill="FFFFFF"/>
              </w:rPr>
              <w:t>bus_tracker</w:t>
            </w:r>
            <w:proofErr w:type="spellEnd"/>
            <w:r w:rsidR="003D1814">
              <w:rPr>
                <w:rStyle w:val="mx-1"/>
                <w:rFonts w:ascii="Segoe UI" w:hAnsi="Segoe UI" w:cs="Segoe UI"/>
                <w:color w:val="24292E"/>
                <w:shd w:val="clear" w:color="auto" w:fill="FFFFFF"/>
              </w:rPr>
              <w:t>/</w:t>
            </w: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4"/>
      <w:headerReference w:type="default" r:id="rId15"/>
      <w:footerReference w:type="default" r:id="rId16"/>
      <w:headerReference w:type="first" r:id="rId17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59D7F8" w14:textId="77777777" w:rsidR="00CD6309" w:rsidRDefault="00CD6309">
      <w:pPr>
        <w:spacing w:after="0" w:line="240" w:lineRule="auto"/>
      </w:pPr>
      <w:r>
        <w:separator/>
      </w:r>
    </w:p>
  </w:endnote>
  <w:endnote w:type="continuationSeparator" w:id="0">
    <w:p w14:paraId="18A13D0C" w14:textId="77777777" w:rsidR="00CD6309" w:rsidRDefault="00CD6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214FF" w14:textId="77777777" w:rsidR="00CD6309" w:rsidRDefault="00CD6309">
      <w:pPr>
        <w:spacing w:after="0" w:line="240" w:lineRule="auto"/>
      </w:pPr>
      <w:r>
        <w:separator/>
      </w:r>
    </w:p>
  </w:footnote>
  <w:footnote w:type="continuationSeparator" w:id="0">
    <w:p w14:paraId="57A86D32" w14:textId="77777777" w:rsidR="00CD6309" w:rsidRDefault="00CD6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1814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55E50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65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280E"/>
    <w:rsid w:val="00C96A14"/>
    <w:rsid w:val="00CB5191"/>
    <w:rsid w:val="00CC6A89"/>
    <w:rsid w:val="00CD136F"/>
    <w:rsid w:val="00CD6309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-path-segment">
    <w:name w:val="js-path-segment"/>
    <w:basedOn w:val="DefaultParagraphFont"/>
    <w:rsid w:val="003D1814"/>
  </w:style>
  <w:style w:type="character" w:customStyle="1" w:styleId="mx-1">
    <w:name w:val="mx-1"/>
    <w:basedOn w:val="DefaultParagraphFont"/>
    <w:rsid w:val="003D1814"/>
  </w:style>
  <w:style w:type="character" w:styleId="Strong">
    <w:name w:val="Strong"/>
    <w:basedOn w:val="DefaultParagraphFont"/>
    <w:uiPriority w:val="22"/>
    <w:qFormat/>
    <w:rsid w:val="003D18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02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sahorem/sahorem.github.io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ahorem/sahorem.github.io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ahorem/sahorem.github.io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2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Mahesh Sahore</cp:lastModifiedBy>
  <cp:revision>39</cp:revision>
  <cp:lastPrinted>2020-02-29T12:13:00Z</cp:lastPrinted>
  <dcterms:created xsi:type="dcterms:W3CDTF">2020-12-03T09:04:00Z</dcterms:created>
  <dcterms:modified xsi:type="dcterms:W3CDTF">2021-03-2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